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858FD6" w14:textId="5CBB5B95" w:rsidR="00567EE8" w:rsidRPr="005D3F91" w:rsidRDefault="005D3F91" w:rsidP="005D3F91">
      <w:pPr>
        <w:jc w:val="center"/>
        <w:rPr>
          <w:rFonts w:asciiTheme="majorBidi" w:hAnsiTheme="majorBidi" w:cstheme="majorBidi"/>
          <w:sz w:val="40"/>
          <w:szCs w:val="40"/>
        </w:rPr>
      </w:pPr>
      <w:r w:rsidRPr="005D3F91">
        <w:rPr>
          <w:rFonts w:asciiTheme="majorBidi" w:hAnsiTheme="majorBidi" w:cstheme="majorBidi"/>
          <w:sz w:val="40"/>
          <w:szCs w:val="40"/>
        </w:rPr>
        <w:t>Appendix</w:t>
      </w:r>
    </w:p>
    <w:p w14:paraId="60668727" w14:textId="68C463CF" w:rsidR="003128A1" w:rsidRDefault="003128A1" w:rsidP="00A853DF">
      <w:pPr>
        <w:pStyle w:val="Caption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5648" behindDoc="0" locked="0" layoutInCell="1" allowOverlap="1" wp14:anchorId="2044495E" wp14:editId="70F1E791">
                <wp:simplePos x="0" y="0"/>
                <wp:positionH relativeFrom="column">
                  <wp:posOffset>41563</wp:posOffset>
                </wp:positionH>
                <wp:positionV relativeFrom="paragraph">
                  <wp:posOffset>332740</wp:posOffset>
                </wp:positionV>
                <wp:extent cx="5943600" cy="5678805"/>
                <wp:effectExtent l="0" t="0" r="0" b="0"/>
                <wp:wrapSquare wrapText="bothSides"/>
                <wp:docPr id="1059185304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43600" cy="5678805"/>
                          <a:chOff x="0" y="0"/>
                          <a:chExt cx="5943600" cy="5678805"/>
                        </a:xfrm>
                      </wpg:grpSpPr>
                      <pic:pic xmlns:pic="http://schemas.openxmlformats.org/drawingml/2006/picture">
                        <pic:nvPicPr>
                          <pic:cNvPr id="1960986479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5335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785984757" name="Text Box 1"/>
                        <wps:cNvSpPr txBox="1"/>
                        <wps:spPr>
                          <a:xfrm>
                            <a:off x="0" y="5391150"/>
                            <a:ext cx="5943600" cy="28765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10E01D57" w14:textId="3B4C30A2" w:rsidR="003128A1" w:rsidRPr="005D3F91" w:rsidRDefault="003128A1" w:rsidP="003128A1">
                              <w:pPr>
                                <w:pStyle w:val="Caption"/>
                              </w:pPr>
                              <w:r w:rsidRPr="005D3F91">
                                <w:t xml:space="preserve">Figure </w:t>
                              </w:r>
                              <w:r w:rsidRPr="005D3F91">
                                <w:fldChar w:fldCharType="begin"/>
                              </w:r>
                              <w:r w:rsidRPr="005D3F91">
                                <w:instrText xml:space="preserve"> SEQ Figure \* ARABIC </w:instrText>
                              </w:r>
                              <w:r w:rsidRPr="005D3F91">
                                <w:fldChar w:fldCharType="separate"/>
                              </w:r>
                              <w:r>
                                <w:rPr>
                                  <w:noProof/>
                                </w:rPr>
                                <w:t>1</w:t>
                              </w:r>
                              <w:r w:rsidRPr="005D3F91">
                                <w:fldChar w:fldCharType="end"/>
                              </w:r>
                              <w:r w:rsidRPr="005D3F91">
                                <w:t>. Heatmap of correlations between all features</w:t>
                              </w:r>
                              <w:r>
                                <w:t xml:space="preserve"> when using multi-class target variabl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044495E" id="Group 2" o:spid="_x0000_s1026" style="position:absolute;margin-left:3.25pt;margin-top:26.2pt;width:468pt;height:447.15pt;z-index:251675648" coordsize="59436,5678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style="position:absolute;width:59436;height:533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">
                  <v:imagedata r:id="rId5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" o:spid="_x0000_s1028" type="#_x0000_t202" style="position:absolute;top:53911;width:59436;height:28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" stroked="f">
                  <v:textbox style="mso-fit-shape-to-text:t" inset="0,0,0,0">
                    <w:txbxContent>
                      <w:p w14:paraId="10E01D57" w14:textId="3B4C30A2" w:rsidR="003128A1" w:rsidRPr="005D3F91" w:rsidRDefault="003128A1" w:rsidP="003128A1">
                        <w:pPr>
                          <w:pStyle w:val="Caption"/>
                        </w:pPr>
                        <w:r w:rsidRPr="005D3F91">
                          <w:t xml:space="preserve">Figure </w:t>
                        </w:r>
                        <w:r w:rsidRPr="005D3F91">
                          <w:fldChar w:fldCharType="begin"/>
                        </w:r>
                        <w:r w:rsidRPr="005D3F91">
                          <w:instrText xml:space="preserve"> SEQ Figure \* ARABIC </w:instrText>
                        </w:r>
                        <w:r w:rsidRPr="005D3F91">
                          <w:fldChar w:fldCharType="separate"/>
                        </w:r>
                        <w:r>
                          <w:rPr>
                            <w:noProof/>
                          </w:rPr>
                          <w:t>1</w:t>
                        </w:r>
                        <w:r w:rsidRPr="005D3F91">
                          <w:fldChar w:fldCharType="end"/>
                        </w:r>
                        <w:r w:rsidRPr="005D3F91">
                          <w:t>. Heatmap of correlations between all features</w:t>
                        </w:r>
                        <w:r>
                          <w:t xml:space="preserve"> when using multi-class target variable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</w:p>
    <w:p w14:paraId="57319090" w14:textId="47C17505" w:rsidR="003128A1" w:rsidRDefault="003128A1" w:rsidP="00A853DF">
      <w:pPr>
        <w:pStyle w:val="Caption"/>
      </w:pPr>
    </w:p>
    <w:p w14:paraId="12AC529E" w14:textId="4551A8C5" w:rsidR="003128A1" w:rsidRDefault="003128A1" w:rsidP="00A853DF">
      <w:pPr>
        <w:pStyle w:val="Caption"/>
      </w:pPr>
    </w:p>
    <w:p w14:paraId="19C5AAC8" w14:textId="77777777" w:rsidR="003128A1" w:rsidRDefault="003128A1" w:rsidP="003128A1"/>
    <w:p w14:paraId="511F30E4" w14:textId="77777777" w:rsidR="003128A1" w:rsidRDefault="003128A1" w:rsidP="003128A1"/>
    <w:p w14:paraId="002999FE" w14:textId="77777777" w:rsidR="003128A1" w:rsidRDefault="003128A1" w:rsidP="003128A1"/>
    <w:p w14:paraId="028C768A" w14:textId="77777777" w:rsidR="003128A1" w:rsidRDefault="003128A1" w:rsidP="003128A1"/>
    <w:p w14:paraId="29A0A35F" w14:textId="39F88298" w:rsidR="003128A1" w:rsidRDefault="003128A1" w:rsidP="003128A1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82816" behindDoc="0" locked="0" layoutInCell="1" allowOverlap="1" wp14:anchorId="0DB6D345" wp14:editId="4C0018D3">
                <wp:simplePos x="0" y="0"/>
                <wp:positionH relativeFrom="column">
                  <wp:posOffset>0</wp:posOffset>
                </wp:positionH>
                <wp:positionV relativeFrom="paragraph">
                  <wp:posOffset>283845</wp:posOffset>
                </wp:positionV>
                <wp:extent cx="6026150" cy="5735320"/>
                <wp:effectExtent l="0" t="0" r="0" b="0"/>
                <wp:wrapSquare wrapText="bothSides"/>
                <wp:docPr id="1150942424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26150" cy="5735320"/>
                          <a:chOff x="0" y="0"/>
                          <a:chExt cx="6026727" cy="5735320"/>
                        </a:xfrm>
                      </wpg:grpSpPr>
                      <pic:pic xmlns:pic="http://schemas.openxmlformats.org/drawingml/2006/picture">
                        <pic:nvPicPr>
                          <pic:cNvPr id="656244743" name="Picture 8"/>
                          <pic:cNvPicPr>
                            <a:picLocks noChangeAspect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5335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865066858" name="Text Box 1"/>
                        <wps:cNvSpPr txBox="1"/>
                        <wps:spPr>
                          <a:xfrm>
                            <a:off x="83127" y="5447665"/>
                            <a:ext cx="5943600" cy="28765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7E4CB190" w14:textId="3A6B3FD5" w:rsidR="003128A1" w:rsidRPr="00B102C3" w:rsidRDefault="003128A1" w:rsidP="003128A1">
                              <w:pPr>
                                <w:pStyle w:val="Caption"/>
                                <w:rPr>
                                  <w:noProof/>
                                </w:rPr>
                              </w:pPr>
                              <w:r>
                                <w:t xml:space="preserve">Figure </w:t>
                              </w:r>
                              <w:r>
                                <w:fldChar w:fldCharType="begin"/>
                              </w:r>
                              <w:r>
                                <w:instrText xml:space="preserve"> SEQ Figure \* ARABIC </w:instrText>
                              </w:r>
                              <w:r>
                                <w:fldChar w:fldCharType="separate"/>
                              </w:r>
                              <w:r>
                                <w:rPr>
                                  <w:noProof/>
                                </w:rPr>
                                <w:t>2</w:t>
                              </w:r>
                              <w:r>
                                <w:fldChar w:fldCharType="end"/>
                              </w:r>
                              <w:r>
                                <w:t xml:space="preserve">. </w:t>
                              </w:r>
                              <w:r w:rsidRPr="005D3F91">
                                <w:t>Heatmap of correlations between all features</w:t>
                              </w:r>
                              <w:r>
                                <w:t xml:space="preserve"> when using binary target variabl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DB6D345" id="Group 1" o:spid="_x0000_s1029" style="position:absolute;margin-left:0;margin-top:22.35pt;width:474.5pt;height:451.6pt;z-index:251682816;mso-width-relative:margin;mso-height-relative:margin" coordsize="60267,5735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">
                <v:shape id="Picture 8" o:spid="_x0000_s1030" type="#_x0000_t75" style="position:absolute;width:59436;height:533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">
                  <v:imagedata r:id="rId7" o:title=""/>
                </v:shape>
                <v:shape id="Text Box 1" o:spid="_x0000_s1031" type="#_x0000_t202" style="position:absolute;left:831;top:54476;width:59436;height:28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" stroked="f">
                  <v:textbox style="mso-fit-shape-to-text:t" inset="0,0,0,0">
                    <w:txbxContent>
                      <w:p w14:paraId="7E4CB190" w14:textId="3A6B3FD5" w:rsidR="003128A1" w:rsidRPr="00B102C3" w:rsidRDefault="003128A1" w:rsidP="003128A1">
                        <w:pPr>
                          <w:pStyle w:val="Caption"/>
                          <w:rPr>
                            <w:noProof/>
                          </w:rPr>
                        </w:pPr>
                        <w:r>
                          <w:t xml:space="preserve">Figure </w:t>
                        </w:r>
                        <w:r>
                          <w:fldChar w:fldCharType="begin"/>
                        </w:r>
                        <w:r>
                          <w:instrText xml:space="preserve"> SEQ Figure \* ARABIC </w:instrText>
                        </w:r>
                        <w:r>
                          <w:fldChar w:fldCharType="separate"/>
                        </w:r>
                        <w:r>
                          <w:rPr>
                            <w:noProof/>
                          </w:rPr>
                          <w:t>2</w:t>
                        </w:r>
                        <w:r>
                          <w:fldChar w:fldCharType="end"/>
                        </w:r>
                        <w:r>
                          <w:t xml:space="preserve">. </w:t>
                        </w:r>
                        <w:r w:rsidRPr="005D3F91">
                          <w:t>Heatmap of correlations between all features</w:t>
                        </w:r>
                        <w:r>
                          <w:t xml:space="preserve"> when using binary target variable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</w:p>
    <w:p w14:paraId="5BB25E21" w14:textId="77777777" w:rsidR="003128A1" w:rsidRPr="003128A1" w:rsidRDefault="003128A1" w:rsidP="003128A1"/>
    <w:p w14:paraId="6BD2382F" w14:textId="77777777" w:rsidR="003128A1" w:rsidRDefault="003128A1" w:rsidP="00A853DF">
      <w:pPr>
        <w:pStyle w:val="Caption"/>
      </w:pPr>
    </w:p>
    <w:p w14:paraId="0DC673C9" w14:textId="77777777" w:rsidR="003128A1" w:rsidRDefault="003128A1" w:rsidP="00A853DF">
      <w:pPr>
        <w:pStyle w:val="Caption"/>
      </w:pPr>
    </w:p>
    <w:p w14:paraId="11F3A3B9" w14:textId="77777777" w:rsidR="003128A1" w:rsidRDefault="003128A1" w:rsidP="003128A1"/>
    <w:p w14:paraId="0C6C4EAA" w14:textId="77777777" w:rsidR="003128A1" w:rsidRDefault="003128A1" w:rsidP="003128A1"/>
    <w:p w14:paraId="0CFC128E" w14:textId="77777777" w:rsidR="003128A1" w:rsidRDefault="003128A1" w:rsidP="003128A1"/>
    <w:p w14:paraId="3D6CEB00" w14:textId="77777777" w:rsidR="003128A1" w:rsidRPr="003128A1" w:rsidRDefault="003128A1" w:rsidP="003128A1"/>
    <w:p w14:paraId="76A56264" w14:textId="77777777" w:rsidR="003128A1" w:rsidRDefault="003128A1" w:rsidP="00A853DF">
      <w:pPr>
        <w:pStyle w:val="Caption"/>
      </w:pPr>
    </w:p>
    <w:p w14:paraId="64089602" w14:textId="5C4B34D1" w:rsidR="005D3F91" w:rsidRDefault="00A853DF" w:rsidP="00F805C4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71552" behindDoc="0" locked="0" layoutInCell="1" allowOverlap="1" wp14:anchorId="43E78DF3" wp14:editId="018802DA">
                <wp:simplePos x="0" y="0"/>
                <wp:positionH relativeFrom="column">
                  <wp:posOffset>362527</wp:posOffset>
                </wp:positionH>
                <wp:positionV relativeFrom="paragraph">
                  <wp:posOffset>221673</wp:posOffset>
                </wp:positionV>
                <wp:extent cx="6489123" cy="5058130"/>
                <wp:effectExtent l="0" t="0" r="6985" b="9525"/>
                <wp:wrapSquare wrapText="bothSides"/>
                <wp:docPr id="1683743632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89123" cy="5058130"/>
                          <a:chOff x="278027" y="0"/>
                          <a:chExt cx="6313741" cy="3698873"/>
                        </a:xfrm>
                      </wpg:grpSpPr>
                      <pic:pic xmlns:pic="http://schemas.openxmlformats.org/drawingml/2006/picture">
                        <pic:nvPicPr>
                          <pic:cNvPr id="771633932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78027" y="0"/>
                            <a:ext cx="5943600" cy="34855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662576363" name="Text Box 1"/>
                        <wps:cNvSpPr txBox="1"/>
                        <wps:spPr>
                          <a:xfrm>
                            <a:off x="648168" y="3485515"/>
                            <a:ext cx="5943600" cy="213358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0D581086" w14:textId="033E4987" w:rsidR="00A853DF" w:rsidRPr="000329AD" w:rsidRDefault="00A853DF" w:rsidP="00A853DF">
                              <w:pPr>
                                <w:pStyle w:val="Caption"/>
                                <w:rPr>
                                  <w:noProof/>
                                </w:rPr>
                              </w:pPr>
                              <w:r>
                                <w:t xml:space="preserve">Figure </w:t>
                              </w:r>
                              <w:r>
                                <w:fldChar w:fldCharType="begin"/>
                              </w:r>
                              <w:r>
                                <w:instrText xml:space="preserve"> SEQ Figure \* ARABIC </w:instrText>
                              </w:r>
                              <w:r>
                                <w:fldChar w:fldCharType="separate"/>
                              </w:r>
                              <w:r w:rsidR="003128A1">
                                <w:rPr>
                                  <w:noProof/>
                                </w:rPr>
                                <w:t>3</w:t>
                              </w:r>
                              <w:r>
                                <w:fldChar w:fldCharType="end"/>
                              </w:r>
                              <w:r>
                                <w:t>. Results of experiment 1 when using different sampling technique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3E78DF3" id="Group 4" o:spid="_x0000_s1032" style="position:absolute;margin-left:28.55pt;margin-top:17.45pt;width:510.95pt;height:398.3pt;z-index:251671552;mso-width-relative:margin;mso-height-relative:margin" coordorigin="2780" coordsize="63137,3698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">
                <v:shape id="Picture 3" o:spid="_x0000_s1033" type="#_x0000_t75" style="position:absolute;left:2780;width:59436;height:348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">
                  <v:imagedata r:id="rId9" o:title=""/>
                </v:shape>
                <v:shape id="Text Box 1" o:spid="_x0000_s1034" type="#_x0000_t202" style="position:absolute;left:6481;top:34855;width:59436;height:21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" stroked="f">
                  <v:textbox inset="0,0,0,0">
                    <w:txbxContent>
                      <w:p w14:paraId="0D581086" w14:textId="033E4987" w:rsidR="00A853DF" w:rsidRPr="000329AD" w:rsidRDefault="00A853DF" w:rsidP="00A853DF">
                        <w:pPr>
                          <w:pStyle w:val="Caption"/>
                          <w:rPr>
                            <w:noProof/>
                          </w:rPr>
                        </w:pPr>
                        <w:r>
                          <w:t xml:space="preserve">Figure </w:t>
                        </w:r>
                        <w:r>
                          <w:fldChar w:fldCharType="begin"/>
                        </w:r>
                        <w:r>
                          <w:instrText xml:space="preserve"> SEQ Figure \* ARABIC </w:instrText>
                        </w:r>
                        <w:r>
                          <w:fldChar w:fldCharType="separate"/>
                        </w:r>
                        <w:r w:rsidR="003128A1">
                          <w:rPr>
                            <w:noProof/>
                          </w:rPr>
                          <w:t>3</w:t>
                        </w:r>
                        <w:r>
                          <w:fldChar w:fldCharType="end"/>
                        </w:r>
                        <w:r>
                          <w:t>. Results of experiment 1 when using different sampling techniques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</w:p>
    <w:p w14:paraId="3E1EE918" w14:textId="77777777" w:rsidR="00A853DF" w:rsidRDefault="00A853DF" w:rsidP="00A853DF"/>
    <w:p w14:paraId="4EA82DC3" w14:textId="77777777" w:rsidR="00A853DF" w:rsidRDefault="00A853DF" w:rsidP="00A853DF"/>
    <w:p w14:paraId="35B90B62" w14:textId="77777777" w:rsidR="00A853DF" w:rsidRDefault="00A853DF" w:rsidP="00A853DF"/>
    <w:p w14:paraId="0C1F1A3E" w14:textId="77777777" w:rsidR="00A853DF" w:rsidRDefault="00A853DF" w:rsidP="00A853DF"/>
    <w:p w14:paraId="161C4485" w14:textId="77777777" w:rsidR="00A853DF" w:rsidRDefault="00A853DF" w:rsidP="00A853DF"/>
    <w:p w14:paraId="46568724" w14:textId="77777777" w:rsidR="00A853DF" w:rsidRDefault="00A853DF" w:rsidP="00A853DF"/>
    <w:p w14:paraId="789FE50F" w14:textId="77777777" w:rsidR="00A853DF" w:rsidRDefault="00A853DF" w:rsidP="00A853DF"/>
    <w:p w14:paraId="50468CB6" w14:textId="77777777" w:rsidR="00A853DF" w:rsidRDefault="00A853DF" w:rsidP="00A853DF"/>
    <w:p w14:paraId="7ED98F44" w14:textId="77777777" w:rsidR="00A853DF" w:rsidRDefault="00A853DF" w:rsidP="00A853DF"/>
    <w:p w14:paraId="4C28ECB7" w14:textId="76E1B811" w:rsidR="00A853DF" w:rsidRDefault="00A853DF" w:rsidP="00A853DF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73600" behindDoc="0" locked="0" layoutInCell="1" allowOverlap="1" wp14:anchorId="4C5F4D00" wp14:editId="2FE4A099">
                <wp:simplePos x="0" y="0"/>
                <wp:positionH relativeFrom="column">
                  <wp:posOffset>127000</wp:posOffset>
                </wp:positionH>
                <wp:positionV relativeFrom="paragraph">
                  <wp:posOffset>285750</wp:posOffset>
                </wp:positionV>
                <wp:extent cx="5943600" cy="5170805"/>
                <wp:effectExtent l="0" t="0" r="0" b="0"/>
                <wp:wrapSquare wrapText="bothSides"/>
                <wp:docPr id="705008458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43600" cy="5170805"/>
                          <a:chOff x="0" y="0"/>
                          <a:chExt cx="5943600" cy="5170805"/>
                        </a:xfrm>
                      </wpg:grpSpPr>
                      <pic:pic xmlns:pic="http://schemas.openxmlformats.org/drawingml/2006/picture">
                        <pic:nvPicPr>
                          <pic:cNvPr id="1172098374" name="Picture 5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82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394484072" name="Text Box 1"/>
                        <wps:cNvSpPr txBox="1"/>
                        <wps:spPr>
                          <a:xfrm>
                            <a:off x="0" y="4883150"/>
                            <a:ext cx="5943600" cy="28765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70D6AE18" w14:textId="5450DA96" w:rsidR="00A853DF" w:rsidRPr="00251B13" w:rsidRDefault="00A853DF" w:rsidP="00A853DF">
                              <w:pPr>
                                <w:pStyle w:val="Caption"/>
                                <w:rPr>
                                  <w:noProof/>
                                </w:rPr>
                              </w:pPr>
                              <w:r>
                                <w:t xml:space="preserve">Figure </w:t>
                              </w:r>
                              <w:r>
                                <w:fldChar w:fldCharType="begin"/>
                              </w:r>
                              <w:r>
                                <w:instrText xml:space="preserve"> SEQ Figure \* ARABIC </w:instrText>
                              </w:r>
                              <w:r>
                                <w:fldChar w:fldCharType="separate"/>
                              </w:r>
                              <w:r w:rsidR="003128A1">
                                <w:rPr>
                                  <w:noProof/>
                                </w:rPr>
                                <w:t>4</w:t>
                              </w:r>
                              <w:r>
                                <w:fldChar w:fldCharType="end"/>
                              </w:r>
                              <w:r>
                                <w:t xml:space="preserve">. </w:t>
                              </w:r>
                              <w:r w:rsidRPr="005D3F91">
                                <w:t xml:space="preserve">Results of experiment </w:t>
                              </w:r>
                              <w:r>
                                <w:t>2 when using different sampling technique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C5F4D00" id="Group 10" o:spid="_x0000_s1035" style="position:absolute;margin-left:10pt;margin-top:22.5pt;width:468pt;height:407.15pt;z-index:251673600" coordsize="59436,5170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">
                <v:shape id="Picture 5" o:spid="_x0000_s1036" type="#_x0000_t75" style="position:absolute;width:59436;height:482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">
                  <v:imagedata r:id="rId11" o:title=""/>
                </v:shape>
                <v:shape id="Text Box 1" o:spid="_x0000_s1037" type="#_x0000_t202" style="position:absolute;top:48831;width:59436;height:28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" stroked="f">
                  <v:textbox style="mso-fit-shape-to-text:t" inset="0,0,0,0">
                    <w:txbxContent>
                      <w:p w14:paraId="70D6AE18" w14:textId="5450DA96" w:rsidR="00A853DF" w:rsidRPr="00251B13" w:rsidRDefault="00A853DF" w:rsidP="00A853DF">
                        <w:pPr>
                          <w:pStyle w:val="Caption"/>
                          <w:rPr>
                            <w:noProof/>
                          </w:rPr>
                        </w:pPr>
                        <w:r>
                          <w:t xml:space="preserve">Figure </w:t>
                        </w:r>
                        <w:r>
                          <w:fldChar w:fldCharType="begin"/>
                        </w:r>
                        <w:r>
                          <w:instrText xml:space="preserve"> SEQ Figure \* ARABIC </w:instrText>
                        </w:r>
                        <w:r>
                          <w:fldChar w:fldCharType="separate"/>
                        </w:r>
                        <w:r w:rsidR="003128A1">
                          <w:rPr>
                            <w:noProof/>
                          </w:rPr>
                          <w:t>4</w:t>
                        </w:r>
                        <w:r>
                          <w:fldChar w:fldCharType="end"/>
                        </w:r>
                        <w:r>
                          <w:t xml:space="preserve">. </w:t>
                        </w:r>
                        <w:r w:rsidRPr="005D3F91">
                          <w:t xml:space="preserve">Results of experiment </w:t>
                        </w:r>
                        <w:r>
                          <w:t>2 when using different sampling techniques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</w:p>
    <w:p w14:paraId="09A9D365" w14:textId="77777777" w:rsidR="00A853DF" w:rsidRDefault="00A853DF" w:rsidP="00A853DF"/>
    <w:p w14:paraId="7B9E5A71" w14:textId="77777777" w:rsidR="00A853DF" w:rsidRDefault="00A853DF" w:rsidP="00A853DF"/>
    <w:p w14:paraId="05288180" w14:textId="77777777" w:rsidR="00A853DF" w:rsidRDefault="00A853DF" w:rsidP="00A853DF"/>
    <w:p w14:paraId="650EE4CA" w14:textId="77777777" w:rsidR="00A853DF" w:rsidRDefault="00A853DF" w:rsidP="00A853DF"/>
    <w:p w14:paraId="58BCA58F" w14:textId="77777777" w:rsidR="00A853DF" w:rsidRDefault="00A853DF" w:rsidP="00A853DF"/>
    <w:p w14:paraId="1DC644A3" w14:textId="77777777" w:rsidR="00A853DF" w:rsidRDefault="00A853DF" w:rsidP="00A853DF"/>
    <w:p w14:paraId="7B98EA0D" w14:textId="77777777" w:rsidR="00A853DF" w:rsidRDefault="00A853DF" w:rsidP="00A853DF"/>
    <w:p w14:paraId="2A9E9967" w14:textId="77777777" w:rsidR="00A853DF" w:rsidRDefault="00A853DF" w:rsidP="00A853DF"/>
    <w:p w14:paraId="581F24A5" w14:textId="77777777" w:rsidR="00A853DF" w:rsidRDefault="00A853DF" w:rsidP="00A853DF"/>
    <w:p w14:paraId="02332672" w14:textId="5479073F" w:rsidR="00B0704A" w:rsidRDefault="00B0704A" w:rsidP="00A853DF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06025E5D" wp14:editId="6A58D5E2">
                <wp:simplePos x="0" y="0"/>
                <wp:positionH relativeFrom="column">
                  <wp:posOffset>63500</wp:posOffset>
                </wp:positionH>
                <wp:positionV relativeFrom="paragraph">
                  <wp:posOffset>260350</wp:posOffset>
                </wp:positionV>
                <wp:extent cx="6007100" cy="4993005"/>
                <wp:effectExtent l="0" t="0" r="0" b="0"/>
                <wp:wrapSquare wrapText="bothSides"/>
                <wp:docPr id="1763297394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07100" cy="4993005"/>
                          <a:chOff x="0" y="0"/>
                          <a:chExt cx="6007100" cy="4993005"/>
                        </a:xfrm>
                      </wpg:grpSpPr>
                      <pic:pic xmlns:pic="http://schemas.openxmlformats.org/drawingml/2006/picture">
                        <pic:nvPicPr>
                          <pic:cNvPr id="1113358512" name="Picture 6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05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170924203" name="Text Box 1"/>
                        <wps:cNvSpPr txBox="1"/>
                        <wps:spPr>
                          <a:xfrm>
                            <a:off x="63500" y="4705350"/>
                            <a:ext cx="5943600" cy="28765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340EF041" w14:textId="5486DE15" w:rsidR="005D3F91" w:rsidRPr="004D77C2" w:rsidRDefault="005D3F91" w:rsidP="00A853DF">
                              <w:pPr>
                                <w:pStyle w:val="Caption"/>
                                <w:rPr>
                                  <w:noProof/>
                                </w:rPr>
                              </w:pPr>
                              <w:r>
                                <w:t xml:space="preserve">Figure </w:t>
                              </w:r>
                              <w:r>
                                <w:fldChar w:fldCharType="begin"/>
                              </w:r>
                              <w:r>
                                <w:instrText xml:space="preserve"> SEQ Figure \* ARABIC </w:instrText>
                              </w:r>
                              <w:r>
                                <w:fldChar w:fldCharType="separate"/>
                              </w:r>
                              <w:r w:rsidR="003128A1">
                                <w:rPr>
                                  <w:noProof/>
                                </w:rPr>
                                <w:t>5</w:t>
                              </w:r>
                              <w:r>
                                <w:fldChar w:fldCharType="end"/>
                              </w:r>
                              <w:r>
                                <w:t xml:space="preserve">. </w:t>
                              </w:r>
                              <w:r w:rsidRPr="005D3F91">
                                <w:t xml:space="preserve">Results of experiment </w:t>
                              </w:r>
                              <w:r>
                                <w:t xml:space="preserve">3 when using different sampling techniques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6025E5D" id="Group 7" o:spid="_x0000_s1038" style="position:absolute;margin-left:5pt;margin-top:20.5pt;width:473pt;height:393.15pt;z-index:251662336;mso-height-relative:margin" coordsize="60071,4993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">
                <v:shape id="Picture 6" o:spid="_x0000_s1039" type="#_x0000_t75" style="position:absolute;width:59436;height:470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">
                  <v:imagedata r:id="rId13" o:title=""/>
                </v:shape>
                <v:shape id="Text Box 1" o:spid="_x0000_s1040" type="#_x0000_t202" style="position:absolute;left:635;top:47053;width:59436;height:28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" stroked="f">
                  <v:textbox style="mso-fit-shape-to-text:t" inset="0,0,0,0">
                    <w:txbxContent>
                      <w:p w14:paraId="340EF041" w14:textId="5486DE15" w:rsidR="005D3F91" w:rsidRPr="004D77C2" w:rsidRDefault="005D3F91" w:rsidP="00A853DF">
                        <w:pPr>
                          <w:pStyle w:val="Caption"/>
                          <w:rPr>
                            <w:noProof/>
                          </w:rPr>
                        </w:pPr>
                        <w:r>
                          <w:t xml:space="preserve">Figure </w:t>
                        </w:r>
                        <w:r>
                          <w:fldChar w:fldCharType="begin"/>
                        </w:r>
                        <w:r>
                          <w:instrText xml:space="preserve"> SEQ Figure \* ARABIC </w:instrText>
                        </w:r>
                        <w:r>
                          <w:fldChar w:fldCharType="separate"/>
                        </w:r>
                        <w:r w:rsidR="003128A1">
                          <w:rPr>
                            <w:noProof/>
                          </w:rPr>
                          <w:t>5</w:t>
                        </w:r>
                        <w:r>
                          <w:fldChar w:fldCharType="end"/>
                        </w:r>
                        <w:r>
                          <w:t xml:space="preserve">. </w:t>
                        </w:r>
                        <w:r w:rsidRPr="005D3F91">
                          <w:t xml:space="preserve">Results of experiment </w:t>
                        </w:r>
                        <w:r>
                          <w:t xml:space="preserve">3 when using different sampling techniques 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</w:p>
    <w:p w14:paraId="36D5CEB9" w14:textId="77777777" w:rsidR="00A853DF" w:rsidRDefault="00A853DF" w:rsidP="005D3F91"/>
    <w:p w14:paraId="146DE73F" w14:textId="77777777" w:rsidR="00A853DF" w:rsidRDefault="00A853DF" w:rsidP="005D3F91"/>
    <w:p w14:paraId="42B4F00F" w14:textId="77777777" w:rsidR="00A853DF" w:rsidRDefault="00A853DF" w:rsidP="005D3F91"/>
    <w:p w14:paraId="3478D750" w14:textId="77777777" w:rsidR="00A853DF" w:rsidRDefault="00A853DF" w:rsidP="005D3F91"/>
    <w:p w14:paraId="72C65CEB" w14:textId="77777777" w:rsidR="00A853DF" w:rsidRDefault="00A853DF" w:rsidP="005D3F91"/>
    <w:p w14:paraId="56951A7E" w14:textId="77777777" w:rsidR="00A853DF" w:rsidRDefault="00A853DF" w:rsidP="005D3F91"/>
    <w:p w14:paraId="25149F24" w14:textId="77777777" w:rsidR="00A853DF" w:rsidRDefault="00A853DF" w:rsidP="005D3F91"/>
    <w:p w14:paraId="24FCA9B9" w14:textId="77777777" w:rsidR="007A6698" w:rsidRDefault="007A6698" w:rsidP="005D3F91"/>
    <w:sectPr w:rsidR="007A669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UyMjKzNDGxMDUzMjRW0lEKTi0uzszPAykwqgUA+gNoViwAAAA="/>
  </w:docVars>
  <w:rsids>
    <w:rsidRoot w:val="00EB74C3"/>
    <w:rsid w:val="000B5E81"/>
    <w:rsid w:val="003128A1"/>
    <w:rsid w:val="00381445"/>
    <w:rsid w:val="00567EE8"/>
    <w:rsid w:val="005D3F91"/>
    <w:rsid w:val="007A6698"/>
    <w:rsid w:val="00895F40"/>
    <w:rsid w:val="008E6AA6"/>
    <w:rsid w:val="009224DD"/>
    <w:rsid w:val="0095765E"/>
    <w:rsid w:val="009843A8"/>
    <w:rsid w:val="00A853DF"/>
    <w:rsid w:val="00A9641E"/>
    <w:rsid w:val="00B0704A"/>
    <w:rsid w:val="00EB74C3"/>
    <w:rsid w:val="00F805C4"/>
    <w:rsid w:val="00FA20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87BB17"/>
  <w15:chartTrackingRefBased/>
  <w15:docId w15:val="{1EA7431C-472E-4CCC-8C2A-5D042CBE16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B74C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B74C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B74C3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B74C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B74C3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B74C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B74C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B74C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B74C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B74C3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B74C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B74C3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B74C3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B74C3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B74C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B74C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B74C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B74C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B74C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B74C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B74C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B74C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B74C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B74C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B74C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B74C3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B74C3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B74C3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B74C3"/>
    <w:rPr>
      <w:b/>
      <w:bCs/>
      <w:smallCaps/>
      <w:color w:val="2F5496" w:themeColor="accent1" w:themeShade="BF"/>
      <w:spacing w:val="5"/>
    </w:rPr>
  </w:style>
  <w:style w:type="paragraph" w:styleId="Caption">
    <w:name w:val="caption"/>
    <w:basedOn w:val="Normal"/>
    <w:next w:val="Normal"/>
    <w:uiPriority w:val="35"/>
    <w:unhideWhenUsed/>
    <w:qFormat/>
    <w:rsid w:val="00A853DF"/>
    <w:pPr>
      <w:spacing w:after="200" w:line="240" w:lineRule="auto"/>
    </w:pPr>
    <w:rPr>
      <w:rFonts w:asciiTheme="majorBidi" w:hAnsiTheme="majorBidi" w:cstheme="majorBidi"/>
      <w:bCs/>
      <w:i/>
      <w:iCs/>
    </w:rPr>
  </w:style>
  <w:style w:type="table" w:styleId="TableGrid">
    <w:name w:val="Table Grid"/>
    <w:basedOn w:val="TableNormal"/>
    <w:uiPriority w:val="39"/>
    <w:rsid w:val="00A853DF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5</Pages>
  <Words>8</Words>
  <Characters>5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aa</dc:creator>
  <cp:keywords/>
  <dc:description/>
  <cp:lastModifiedBy>Alaa Ali Abd-Alrazaq</cp:lastModifiedBy>
  <cp:revision>5</cp:revision>
  <dcterms:created xsi:type="dcterms:W3CDTF">2024-03-19T06:06:00Z</dcterms:created>
  <dcterms:modified xsi:type="dcterms:W3CDTF">2024-03-19T10:58:00Z</dcterms:modified>
</cp:coreProperties>
</file>